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61C8" w:rsidRPr="007C17F7" w:rsidRDefault="00FA6B76" w:rsidP="002E55E1">
      <w:pPr>
        <w:jc w:val="center"/>
        <w:rPr>
          <w:b/>
          <w:sz w:val="28"/>
        </w:rPr>
      </w:pPr>
      <w:r w:rsidRPr="007C17F7">
        <w:rPr>
          <w:b/>
          <w:sz w:val="28"/>
        </w:rPr>
        <w:t>STIN3034 NATURAL LANGUAGE PROCESSING</w:t>
      </w:r>
    </w:p>
    <w:p w:rsidR="002E55E1" w:rsidRDefault="009D2311" w:rsidP="002E55E1">
      <w:pPr>
        <w:jc w:val="center"/>
        <w:rPr>
          <w:b/>
          <w:sz w:val="28"/>
        </w:rPr>
      </w:pPr>
      <w:r>
        <w:rPr>
          <w:b/>
          <w:sz w:val="28"/>
        </w:rPr>
        <w:t>Project</w:t>
      </w:r>
      <w:r w:rsidR="002E55E1" w:rsidRPr="002E55E1">
        <w:rPr>
          <w:b/>
          <w:sz w:val="28"/>
        </w:rPr>
        <w:t xml:space="preserve">: </w:t>
      </w:r>
      <w:r>
        <w:rPr>
          <w:b/>
          <w:sz w:val="28"/>
        </w:rPr>
        <w:t>Develop</w:t>
      </w:r>
      <w:r w:rsidRPr="009D2311">
        <w:rPr>
          <w:b/>
          <w:sz w:val="28"/>
        </w:rPr>
        <w:t xml:space="preserve"> a simple NLP application</w:t>
      </w:r>
    </w:p>
    <w:p w:rsidR="00FA6B76" w:rsidRPr="002E55E1" w:rsidRDefault="002920A7" w:rsidP="002E55E1">
      <w:pPr>
        <w:jc w:val="center"/>
        <w:rPr>
          <w:b/>
          <w:sz w:val="28"/>
        </w:rPr>
      </w:pPr>
      <w:r>
        <w:rPr>
          <w:b/>
          <w:sz w:val="28"/>
        </w:rPr>
        <w:t>(2</w:t>
      </w:r>
      <w:r w:rsidR="00FA6B76">
        <w:rPr>
          <w:b/>
          <w:sz w:val="28"/>
        </w:rPr>
        <w:t xml:space="preserve">0% </w:t>
      </w:r>
      <w:r w:rsidR="007C17F7">
        <w:rPr>
          <w:b/>
          <w:sz w:val="28"/>
        </w:rPr>
        <w:t>due</w:t>
      </w:r>
      <w:r w:rsidR="00FA6B76">
        <w:rPr>
          <w:b/>
          <w:sz w:val="28"/>
        </w:rPr>
        <w:t xml:space="preserve"> </w:t>
      </w:r>
      <w:r>
        <w:rPr>
          <w:b/>
          <w:sz w:val="28"/>
          <w:highlight w:val="yellow"/>
        </w:rPr>
        <w:t>3</w:t>
      </w:r>
      <w:r w:rsidRPr="002920A7">
        <w:rPr>
          <w:b/>
          <w:sz w:val="28"/>
          <w:highlight w:val="yellow"/>
          <w:vertAlign w:val="superscript"/>
        </w:rPr>
        <w:t>rd</w:t>
      </w:r>
      <w:r>
        <w:rPr>
          <w:b/>
          <w:sz w:val="28"/>
          <w:highlight w:val="yellow"/>
        </w:rPr>
        <w:t xml:space="preserve"> July</w:t>
      </w:r>
      <w:r w:rsidR="001B5418">
        <w:rPr>
          <w:b/>
          <w:sz w:val="28"/>
          <w:highlight w:val="yellow"/>
        </w:rPr>
        <w:t xml:space="preserve"> 2022</w:t>
      </w:r>
      <w:r w:rsidR="00FA6B76">
        <w:rPr>
          <w:b/>
          <w:sz w:val="28"/>
        </w:rPr>
        <w:t>)</w:t>
      </w:r>
    </w:p>
    <w:p w:rsidR="002E55E1" w:rsidRDefault="002E55E1" w:rsidP="002E55E1">
      <w:pPr>
        <w:jc w:val="left"/>
      </w:pPr>
    </w:p>
    <w:p w:rsidR="00791931" w:rsidRPr="00791931" w:rsidRDefault="00FA6B76" w:rsidP="00791931">
      <w:pPr>
        <w:rPr>
          <w:sz w:val="24"/>
          <w:szCs w:val="24"/>
        </w:rPr>
      </w:pPr>
      <w:r w:rsidRPr="007C17F7">
        <w:rPr>
          <w:sz w:val="24"/>
          <w:szCs w:val="24"/>
        </w:rPr>
        <w:t>T</w:t>
      </w:r>
      <w:r w:rsidR="002920A7">
        <w:rPr>
          <w:sz w:val="24"/>
          <w:szCs w:val="24"/>
        </w:rPr>
        <w:t>his project will contribute 2</w:t>
      </w:r>
      <w:r w:rsidRPr="007C17F7">
        <w:rPr>
          <w:sz w:val="24"/>
          <w:szCs w:val="24"/>
        </w:rPr>
        <w:t xml:space="preserve">0% of your overall grading for this course. The objective of this </w:t>
      </w:r>
      <w:r w:rsidR="009D2311">
        <w:rPr>
          <w:sz w:val="24"/>
          <w:szCs w:val="24"/>
        </w:rPr>
        <w:t>project</w:t>
      </w:r>
      <w:r w:rsidRPr="007C17F7">
        <w:rPr>
          <w:sz w:val="24"/>
          <w:szCs w:val="24"/>
        </w:rPr>
        <w:t xml:space="preserve"> is to enable students to </w:t>
      </w:r>
      <w:r w:rsidR="009D2311">
        <w:rPr>
          <w:sz w:val="24"/>
          <w:szCs w:val="24"/>
        </w:rPr>
        <w:t xml:space="preserve">develop a simple NLP application using NLTK. </w:t>
      </w:r>
      <w:r w:rsidR="00791931" w:rsidRPr="00791931">
        <w:rPr>
          <w:sz w:val="24"/>
          <w:szCs w:val="24"/>
        </w:rPr>
        <w:t xml:space="preserve"> </w:t>
      </w:r>
    </w:p>
    <w:p w:rsidR="00F17421" w:rsidRPr="007C17F7" w:rsidRDefault="00F17421" w:rsidP="002E55E1">
      <w:pPr>
        <w:rPr>
          <w:sz w:val="24"/>
          <w:szCs w:val="24"/>
        </w:rPr>
      </w:pPr>
      <w:r w:rsidRPr="007C17F7">
        <w:rPr>
          <w:sz w:val="24"/>
          <w:szCs w:val="24"/>
        </w:rPr>
        <w:t>Your task</w:t>
      </w:r>
      <w:r w:rsidR="00B27F30" w:rsidRPr="007C17F7">
        <w:rPr>
          <w:sz w:val="24"/>
          <w:szCs w:val="24"/>
        </w:rPr>
        <w:t>s</w:t>
      </w:r>
      <w:r w:rsidRPr="007C17F7">
        <w:rPr>
          <w:sz w:val="24"/>
          <w:szCs w:val="24"/>
        </w:rPr>
        <w:t>:</w:t>
      </w:r>
    </w:p>
    <w:p w:rsidR="00F17421" w:rsidRDefault="00F17421" w:rsidP="00791931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7C17F7">
        <w:rPr>
          <w:sz w:val="24"/>
          <w:szCs w:val="24"/>
        </w:rPr>
        <w:t xml:space="preserve">This </w:t>
      </w:r>
      <w:r w:rsidR="009D2311">
        <w:rPr>
          <w:sz w:val="24"/>
          <w:szCs w:val="24"/>
        </w:rPr>
        <w:t>project</w:t>
      </w:r>
      <w:r w:rsidRPr="007C17F7">
        <w:rPr>
          <w:sz w:val="24"/>
          <w:szCs w:val="24"/>
        </w:rPr>
        <w:t xml:space="preserve"> should be done</w:t>
      </w:r>
      <w:r w:rsidR="00791931">
        <w:rPr>
          <w:sz w:val="24"/>
          <w:szCs w:val="24"/>
        </w:rPr>
        <w:t xml:space="preserve"> in group of 2 students</w:t>
      </w:r>
      <w:r w:rsidR="00B27F30" w:rsidRPr="007C17F7">
        <w:rPr>
          <w:sz w:val="24"/>
          <w:szCs w:val="24"/>
        </w:rPr>
        <w:t>.</w:t>
      </w:r>
      <w:r w:rsidR="00791931">
        <w:rPr>
          <w:sz w:val="24"/>
          <w:szCs w:val="24"/>
        </w:rPr>
        <w:t xml:space="preserve"> (Preferably the same group as Assignment </w:t>
      </w:r>
      <w:r w:rsidR="001B5418">
        <w:rPr>
          <w:sz w:val="24"/>
          <w:szCs w:val="24"/>
        </w:rPr>
        <w:t>2</w:t>
      </w:r>
      <w:r w:rsidR="00791931">
        <w:rPr>
          <w:sz w:val="24"/>
          <w:szCs w:val="24"/>
        </w:rPr>
        <w:t>).</w:t>
      </w:r>
    </w:p>
    <w:p w:rsidR="00DB303B" w:rsidRPr="00DB303B" w:rsidRDefault="00DB303B" w:rsidP="00DB303B">
      <w:pPr>
        <w:pStyle w:val="ListParagraph"/>
        <w:numPr>
          <w:ilvl w:val="0"/>
          <w:numId w:val="5"/>
        </w:numPr>
        <w:ind w:right="-53"/>
        <w:rPr>
          <w:rFonts w:ascii="Calibri" w:eastAsia="Calibri" w:hAnsi="Calibri" w:cs="Calibri"/>
        </w:rPr>
      </w:pPr>
      <w:r w:rsidRPr="00DB303B">
        <w:rPr>
          <w:sz w:val="24"/>
          <w:szCs w:val="24"/>
        </w:rPr>
        <w:t xml:space="preserve">Develop a NLP application using NLTK. You may choose any of the NLP application that were covered in class such as Text Summarization, Text Categorization, Text Mining, </w:t>
      </w:r>
      <w:r w:rsidRPr="00DB303B">
        <w:rPr>
          <w:rFonts w:ascii="Calibri" w:eastAsia="Calibri" w:hAnsi="Calibri" w:cs="Calibri"/>
        </w:rPr>
        <w:t>Information Retrieval, Information Extraction, Information Filtering, Machine Translation or Speech Recognition</w:t>
      </w:r>
      <w:r w:rsidR="001B5418">
        <w:rPr>
          <w:rFonts w:ascii="Calibri" w:eastAsia="Calibri" w:hAnsi="Calibri" w:cs="Calibri"/>
        </w:rPr>
        <w:t xml:space="preserve"> or any other NLP application.</w:t>
      </w:r>
    </w:p>
    <w:p w:rsidR="00DB303B" w:rsidRDefault="00DB303B" w:rsidP="00791931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he data used in your project should be primary data collected by you. (Use Malaysian data).</w:t>
      </w:r>
    </w:p>
    <w:p w:rsidR="00D91238" w:rsidRDefault="00791931" w:rsidP="00D9123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his assignment should  be done in the following 2 parts</w:t>
      </w:r>
    </w:p>
    <w:p w:rsidR="00791931" w:rsidRPr="008E7683" w:rsidRDefault="00791931" w:rsidP="00791931">
      <w:pPr>
        <w:ind w:left="360"/>
        <w:rPr>
          <w:b/>
          <w:sz w:val="24"/>
          <w:szCs w:val="24"/>
        </w:rPr>
      </w:pPr>
      <w:r w:rsidRPr="008E7683">
        <w:rPr>
          <w:b/>
          <w:sz w:val="24"/>
          <w:szCs w:val="24"/>
        </w:rPr>
        <w:t xml:space="preserve">Part 1 (Due: </w:t>
      </w:r>
      <w:r w:rsidR="00736420">
        <w:rPr>
          <w:b/>
          <w:sz w:val="24"/>
          <w:szCs w:val="24"/>
        </w:rPr>
        <w:t>12</w:t>
      </w:r>
      <w:r w:rsidR="001B5418">
        <w:rPr>
          <w:b/>
          <w:sz w:val="24"/>
          <w:szCs w:val="24"/>
        </w:rPr>
        <w:t xml:space="preserve">th </w:t>
      </w:r>
      <w:r w:rsidR="003D65AF">
        <w:rPr>
          <w:b/>
          <w:sz w:val="24"/>
          <w:szCs w:val="24"/>
        </w:rPr>
        <w:t>J</w:t>
      </w:r>
      <w:r w:rsidR="002920A7">
        <w:rPr>
          <w:b/>
          <w:sz w:val="24"/>
          <w:szCs w:val="24"/>
        </w:rPr>
        <w:t>une</w:t>
      </w:r>
      <w:r w:rsidR="001B5418">
        <w:rPr>
          <w:b/>
          <w:sz w:val="24"/>
          <w:szCs w:val="24"/>
        </w:rPr>
        <w:t xml:space="preserve"> 202</w:t>
      </w:r>
      <w:r w:rsidR="003D65AF">
        <w:rPr>
          <w:b/>
          <w:sz w:val="24"/>
          <w:szCs w:val="24"/>
        </w:rPr>
        <w:t>2</w:t>
      </w:r>
      <w:r w:rsidR="00DB303B">
        <w:rPr>
          <w:b/>
          <w:sz w:val="24"/>
          <w:szCs w:val="24"/>
        </w:rPr>
        <w:t xml:space="preserve"> – Project Proposal</w:t>
      </w:r>
      <w:r w:rsidRPr="008E7683">
        <w:rPr>
          <w:b/>
          <w:sz w:val="24"/>
          <w:szCs w:val="24"/>
        </w:rPr>
        <w:t>)</w:t>
      </w:r>
    </w:p>
    <w:p w:rsidR="00F17421" w:rsidRDefault="00DB303B" w:rsidP="00791931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Prepare a Project Proposal that contains the following information:</w:t>
      </w:r>
    </w:p>
    <w:p w:rsidR="00DB303B" w:rsidRDefault="00DB303B" w:rsidP="00DB303B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Introduction </w:t>
      </w:r>
    </w:p>
    <w:p w:rsidR="00DB303B" w:rsidRDefault="00DB303B" w:rsidP="00DB303B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Objective</w:t>
      </w:r>
    </w:p>
    <w:p w:rsidR="00DB303B" w:rsidRPr="00DB303B" w:rsidRDefault="00DB303B" w:rsidP="00DB303B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ata collection</w:t>
      </w:r>
    </w:p>
    <w:p w:rsidR="00D91238" w:rsidRDefault="00D91238" w:rsidP="00791931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Submit to the provided link in UUM Online Learning before </w:t>
      </w:r>
      <w:r w:rsidRPr="00FA36FE">
        <w:rPr>
          <w:sz w:val="24"/>
          <w:szCs w:val="24"/>
          <w:highlight w:val="yellow"/>
        </w:rPr>
        <w:t>11.</w:t>
      </w:r>
      <w:r w:rsidR="005B3780">
        <w:rPr>
          <w:sz w:val="24"/>
          <w:szCs w:val="24"/>
          <w:highlight w:val="yellow"/>
        </w:rPr>
        <w:t>30am</w:t>
      </w:r>
      <w:r w:rsidRPr="00FA36FE">
        <w:rPr>
          <w:sz w:val="24"/>
          <w:szCs w:val="24"/>
          <w:highlight w:val="yellow"/>
        </w:rPr>
        <w:t xml:space="preserve"> </w:t>
      </w:r>
      <w:r w:rsidR="00736420">
        <w:rPr>
          <w:sz w:val="24"/>
          <w:szCs w:val="24"/>
          <w:highlight w:val="yellow"/>
        </w:rPr>
        <w:t>12</w:t>
      </w:r>
      <w:r w:rsidR="001B5418" w:rsidRPr="001B5418">
        <w:rPr>
          <w:sz w:val="24"/>
          <w:szCs w:val="24"/>
          <w:highlight w:val="yellow"/>
          <w:vertAlign w:val="superscript"/>
        </w:rPr>
        <w:t>th</w:t>
      </w:r>
      <w:r w:rsidR="001B5418">
        <w:rPr>
          <w:sz w:val="24"/>
          <w:szCs w:val="24"/>
          <w:highlight w:val="yellow"/>
        </w:rPr>
        <w:t xml:space="preserve"> </w:t>
      </w:r>
      <w:r w:rsidR="003D65AF">
        <w:rPr>
          <w:sz w:val="24"/>
          <w:szCs w:val="24"/>
          <w:highlight w:val="yellow"/>
        </w:rPr>
        <w:t>J</w:t>
      </w:r>
      <w:r w:rsidR="002920A7">
        <w:rPr>
          <w:sz w:val="24"/>
          <w:szCs w:val="24"/>
          <w:highlight w:val="yellow"/>
        </w:rPr>
        <w:t>une</w:t>
      </w:r>
      <w:r w:rsidR="003D65AF">
        <w:rPr>
          <w:sz w:val="24"/>
          <w:szCs w:val="24"/>
          <w:highlight w:val="yellow"/>
        </w:rPr>
        <w:t xml:space="preserve"> 2022</w:t>
      </w:r>
      <w:r>
        <w:rPr>
          <w:sz w:val="24"/>
          <w:szCs w:val="24"/>
        </w:rPr>
        <w:t>.</w:t>
      </w:r>
    </w:p>
    <w:p w:rsidR="00D91238" w:rsidRPr="00D91238" w:rsidRDefault="00D91238" w:rsidP="00D91238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D91238">
        <w:rPr>
          <w:sz w:val="24"/>
          <w:szCs w:val="24"/>
        </w:rPr>
        <w:t>Late submissions will be penalized.</w:t>
      </w:r>
    </w:p>
    <w:p w:rsidR="00D91238" w:rsidRDefault="00D91238" w:rsidP="00D91238">
      <w:pPr>
        <w:pStyle w:val="ListParagraph"/>
        <w:rPr>
          <w:sz w:val="24"/>
          <w:szCs w:val="24"/>
        </w:rPr>
      </w:pPr>
    </w:p>
    <w:p w:rsidR="00D91238" w:rsidRPr="008E7683" w:rsidRDefault="00D91238" w:rsidP="00D91238">
      <w:pPr>
        <w:ind w:left="360"/>
        <w:rPr>
          <w:b/>
          <w:sz w:val="24"/>
          <w:szCs w:val="24"/>
        </w:rPr>
      </w:pPr>
      <w:r w:rsidRPr="008E7683">
        <w:rPr>
          <w:b/>
          <w:sz w:val="24"/>
          <w:szCs w:val="24"/>
        </w:rPr>
        <w:t>Part 2 (Due:</w:t>
      </w:r>
      <w:r w:rsidR="001B5418">
        <w:rPr>
          <w:b/>
          <w:sz w:val="24"/>
          <w:szCs w:val="24"/>
        </w:rPr>
        <w:t xml:space="preserve"> </w:t>
      </w:r>
      <w:r w:rsidR="002920A7">
        <w:rPr>
          <w:b/>
          <w:sz w:val="24"/>
          <w:szCs w:val="24"/>
        </w:rPr>
        <w:t>3rd</w:t>
      </w:r>
      <w:r w:rsidR="008E7683" w:rsidRPr="008E7683">
        <w:rPr>
          <w:b/>
          <w:sz w:val="24"/>
          <w:szCs w:val="24"/>
        </w:rPr>
        <w:t xml:space="preserve"> </w:t>
      </w:r>
      <w:r w:rsidR="001B5418">
        <w:rPr>
          <w:b/>
          <w:sz w:val="24"/>
          <w:szCs w:val="24"/>
        </w:rPr>
        <w:t>J</w:t>
      </w:r>
      <w:r w:rsidR="002920A7">
        <w:rPr>
          <w:b/>
          <w:sz w:val="24"/>
          <w:szCs w:val="24"/>
        </w:rPr>
        <w:t>uly</w:t>
      </w:r>
      <w:r w:rsidR="001B5418">
        <w:rPr>
          <w:b/>
          <w:sz w:val="24"/>
          <w:szCs w:val="24"/>
        </w:rPr>
        <w:t xml:space="preserve"> 2022</w:t>
      </w:r>
      <w:r w:rsidR="00DB303B">
        <w:rPr>
          <w:b/>
          <w:sz w:val="24"/>
          <w:szCs w:val="24"/>
        </w:rPr>
        <w:t xml:space="preserve"> – Final Report &amp; Presentation</w:t>
      </w:r>
      <w:r w:rsidR="008E7683" w:rsidRPr="008E7683">
        <w:rPr>
          <w:b/>
          <w:sz w:val="24"/>
          <w:szCs w:val="24"/>
        </w:rPr>
        <w:t>)</w:t>
      </w:r>
      <w:bookmarkStart w:id="0" w:name="_GoBack"/>
      <w:bookmarkEnd w:id="0"/>
    </w:p>
    <w:p w:rsidR="00DB303B" w:rsidRDefault="00DB303B" w:rsidP="00D91238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Prepare a final report to explain the project development and results.  Report should contain the following information:</w:t>
      </w:r>
    </w:p>
    <w:p w:rsidR="00DB303B" w:rsidRPr="00DB303B" w:rsidRDefault="00DB303B" w:rsidP="00DB303B">
      <w:pPr>
        <w:numPr>
          <w:ilvl w:val="1"/>
          <w:numId w:val="6"/>
        </w:numPr>
        <w:spacing w:before="100" w:beforeAutospacing="1" w:after="100" w:afterAutospacing="1" w:line="240" w:lineRule="auto"/>
        <w:jc w:val="left"/>
        <w:rPr>
          <w:rFonts w:eastAsia="Times New Roman" w:cstheme="minorHAnsi"/>
          <w:sz w:val="24"/>
          <w:szCs w:val="24"/>
        </w:rPr>
      </w:pPr>
      <w:r w:rsidRPr="00DB303B">
        <w:rPr>
          <w:rFonts w:eastAsia="Times New Roman" w:cstheme="minorHAnsi"/>
          <w:color w:val="000000"/>
          <w:sz w:val="24"/>
          <w:szCs w:val="24"/>
        </w:rPr>
        <w:t xml:space="preserve">Abstract </w:t>
      </w:r>
    </w:p>
    <w:p w:rsidR="00DB303B" w:rsidRPr="00DB303B" w:rsidRDefault="00DB303B" w:rsidP="00DB303B">
      <w:pPr>
        <w:numPr>
          <w:ilvl w:val="1"/>
          <w:numId w:val="6"/>
        </w:numPr>
        <w:spacing w:before="100" w:beforeAutospacing="1" w:after="100" w:afterAutospacing="1" w:line="240" w:lineRule="auto"/>
        <w:jc w:val="left"/>
        <w:rPr>
          <w:rFonts w:eastAsia="Times New Roman" w:cstheme="minorHAnsi"/>
          <w:sz w:val="24"/>
          <w:szCs w:val="24"/>
        </w:rPr>
      </w:pPr>
      <w:r w:rsidRPr="00DB303B">
        <w:rPr>
          <w:rFonts w:eastAsia="Times New Roman" w:cstheme="minorHAnsi"/>
          <w:color w:val="000000"/>
          <w:sz w:val="24"/>
          <w:szCs w:val="24"/>
        </w:rPr>
        <w:t>Introduction</w:t>
      </w:r>
    </w:p>
    <w:p w:rsidR="00DB303B" w:rsidRPr="00DB303B" w:rsidRDefault="00DB303B" w:rsidP="00DB303B">
      <w:pPr>
        <w:numPr>
          <w:ilvl w:val="1"/>
          <w:numId w:val="6"/>
        </w:numPr>
        <w:spacing w:before="100" w:beforeAutospacing="1" w:after="100" w:afterAutospacing="1" w:line="240" w:lineRule="auto"/>
        <w:jc w:val="left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Project design and development</w:t>
      </w:r>
    </w:p>
    <w:p w:rsidR="00DB303B" w:rsidRPr="00DB303B" w:rsidRDefault="00DB303B" w:rsidP="00DB303B">
      <w:pPr>
        <w:numPr>
          <w:ilvl w:val="1"/>
          <w:numId w:val="6"/>
        </w:numPr>
        <w:spacing w:before="100" w:beforeAutospacing="1" w:after="100" w:afterAutospacing="1" w:line="240" w:lineRule="auto"/>
        <w:jc w:val="left"/>
        <w:rPr>
          <w:rFonts w:eastAsia="Times New Roman" w:cstheme="minorHAnsi"/>
          <w:sz w:val="24"/>
          <w:szCs w:val="24"/>
        </w:rPr>
      </w:pPr>
      <w:r w:rsidRPr="00DB303B">
        <w:rPr>
          <w:rFonts w:eastAsia="Times New Roman" w:cstheme="minorHAnsi"/>
          <w:color w:val="000000"/>
          <w:sz w:val="24"/>
          <w:szCs w:val="24"/>
        </w:rPr>
        <w:t>Data and Features</w:t>
      </w:r>
    </w:p>
    <w:p w:rsidR="00DB303B" w:rsidRPr="00DB303B" w:rsidRDefault="00DB303B" w:rsidP="00DB303B">
      <w:pPr>
        <w:numPr>
          <w:ilvl w:val="1"/>
          <w:numId w:val="6"/>
        </w:numPr>
        <w:spacing w:before="100" w:beforeAutospacing="1" w:after="100" w:afterAutospacing="1" w:line="240" w:lineRule="auto"/>
        <w:jc w:val="left"/>
        <w:rPr>
          <w:rFonts w:eastAsia="Times New Roman" w:cstheme="minorHAnsi"/>
          <w:sz w:val="24"/>
          <w:szCs w:val="24"/>
        </w:rPr>
      </w:pPr>
      <w:r w:rsidRPr="00DB303B">
        <w:rPr>
          <w:rFonts w:eastAsia="Times New Roman" w:cstheme="minorHAnsi"/>
          <w:color w:val="000000"/>
          <w:sz w:val="24"/>
          <w:szCs w:val="24"/>
        </w:rPr>
        <w:t xml:space="preserve">Results </w:t>
      </w:r>
    </w:p>
    <w:p w:rsidR="00DB303B" w:rsidRPr="00DB303B" w:rsidRDefault="00DB303B" w:rsidP="00DB303B">
      <w:pPr>
        <w:numPr>
          <w:ilvl w:val="1"/>
          <w:numId w:val="6"/>
        </w:numPr>
        <w:spacing w:before="100" w:beforeAutospacing="1" w:after="100" w:afterAutospacing="1" w:line="240" w:lineRule="auto"/>
        <w:jc w:val="left"/>
        <w:rPr>
          <w:rFonts w:eastAsia="Times New Roman" w:cstheme="minorHAnsi"/>
          <w:sz w:val="24"/>
          <w:szCs w:val="24"/>
        </w:rPr>
      </w:pPr>
      <w:r w:rsidRPr="00DB303B">
        <w:rPr>
          <w:rFonts w:eastAsia="Times New Roman" w:cstheme="minorHAnsi"/>
          <w:color w:val="000000"/>
          <w:sz w:val="24"/>
          <w:szCs w:val="24"/>
        </w:rPr>
        <w:t>Evaluation</w:t>
      </w:r>
    </w:p>
    <w:p w:rsidR="00DB303B" w:rsidRPr="00DB303B" w:rsidRDefault="00DB303B" w:rsidP="00DB303B">
      <w:pPr>
        <w:numPr>
          <w:ilvl w:val="1"/>
          <w:numId w:val="6"/>
        </w:numPr>
        <w:spacing w:before="100" w:beforeAutospacing="1" w:after="100" w:afterAutospacing="1" w:line="240" w:lineRule="auto"/>
        <w:jc w:val="left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color w:val="000000"/>
          <w:sz w:val="24"/>
          <w:szCs w:val="24"/>
        </w:rPr>
        <w:t>Conclusion</w:t>
      </w:r>
    </w:p>
    <w:p w:rsidR="00DB303B" w:rsidRPr="00DB303B" w:rsidRDefault="00DB303B" w:rsidP="00DB303B">
      <w:pPr>
        <w:numPr>
          <w:ilvl w:val="1"/>
          <w:numId w:val="6"/>
        </w:numPr>
        <w:spacing w:before="100" w:beforeAutospacing="1" w:after="100" w:afterAutospacing="1" w:line="240" w:lineRule="auto"/>
        <w:jc w:val="left"/>
        <w:rPr>
          <w:rFonts w:eastAsia="Times New Roman" w:cstheme="minorHAnsi"/>
          <w:sz w:val="24"/>
          <w:szCs w:val="24"/>
        </w:rPr>
      </w:pPr>
      <w:r w:rsidRPr="00DB303B">
        <w:rPr>
          <w:rFonts w:eastAsia="Times New Roman" w:cstheme="minorHAnsi"/>
          <w:color w:val="000000"/>
          <w:sz w:val="24"/>
          <w:szCs w:val="24"/>
        </w:rPr>
        <w:t>References</w:t>
      </w:r>
    </w:p>
    <w:p w:rsidR="00F17421" w:rsidRPr="007C17F7" w:rsidRDefault="00F17421" w:rsidP="00DB303B">
      <w:pPr>
        <w:pStyle w:val="ListParagraph"/>
        <w:ind w:left="1440"/>
        <w:rPr>
          <w:sz w:val="24"/>
          <w:szCs w:val="24"/>
        </w:rPr>
      </w:pPr>
    </w:p>
    <w:p w:rsidR="00DB303B" w:rsidRDefault="00DB303B" w:rsidP="00D91238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Prepare a PowerPoint slide to present your project in class during the scheduled time.</w:t>
      </w:r>
    </w:p>
    <w:p w:rsidR="00B27F30" w:rsidRPr="007C17F7" w:rsidRDefault="00B27F30" w:rsidP="00D9123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7C17F7">
        <w:rPr>
          <w:sz w:val="24"/>
          <w:szCs w:val="24"/>
        </w:rPr>
        <w:t>Submit the following softcopy - (yourname_</w:t>
      </w:r>
      <w:r w:rsidR="00DB303B">
        <w:rPr>
          <w:sz w:val="24"/>
          <w:szCs w:val="24"/>
        </w:rPr>
        <w:t>groupmembername_data</w:t>
      </w:r>
      <w:r w:rsidRPr="007C17F7">
        <w:rPr>
          <w:sz w:val="24"/>
          <w:szCs w:val="24"/>
        </w:rPr>
        <w:t>.txt, yourname_</w:t>
      </w:r>
      <w:r w:rsidR="00A719F4">
        <w:rPr>
          <w:sz w:val="24"/>
          <w:szCs w:val="24"/>
        </w:rPr>
        <w:t>groupmembername_</w:t>
      </w:r>
      <w:r w:rsidR="00DB303B">
        <w:rPr>
          <w:sz w:val="24"/>
          <w:szCs w:val="24"/>
        </w:rPr>
        <w:t>project</w:t>
      </w:r>
      <w:r w:rsidRPr="007C17F7">
        <w:rPr>
          <w:sz w:val="24"/>
          <w:szCs w:val="24"/>
        </w:rPr>
        <w:t xml:space="preserve">.py., </w:t>
      </w:r>
      <w:r w:rsidR="00DB303B">
        <w:rPr>
          <w:sz w:val="24"/>
          <w:szCs w:val="24"/>
        </w:rPr>
        <w:t>yourname_groupmembername_report.doc, yourname_groupmembername_projectpresentation.ppt</w:t>
      </w:r>
      <w:r w:rsidRPr="007C17F7">
        <w:rPr>
          <w:sz w:val="24"/>
          <w:szCs w:val="24"/>
        </w:rPr>
        <w:t xml:space="preserve">)   should be zipped into </w:t>
      </w:r>
      <w:proofErr w:type="spellStart"/>
      <w:r w:rsidRPr="007C17F7">
        <w:rPr>
          <w:sz w:val="24"/>
          <w:szCs w:val="24"/>
        </w:rPr>
        <w:t>yourname_</w:t>
      </w:r>
      <w:r w:rsidR="00353B7D">
        <w:rPr>
          <w:sz w:val="24"/>
          <w:szCs w:val="24"/>
        </w:rPr>
        <w:t>groupmembername_</w:t>
      </w:r>
      <w:r w:rsidR="00DB303B">
        <w:rPr>
          <w:sz w:val="24"/>
          <w:szCs w:val="24"/>
        </w:rPr>
        <w:t>project</w:t>
      </w:r>
      <w:proofErr w:type="spellEnd"/>
      <w:r w:rsidRPr="007C17F7">
        <w:rPr>
          <w:sz w:val="24"/>
          <w:szCs w:val="24"/>
        </w:rPr>
        <w:t xml:space="preserve"> and uploaded in the UUM Online Learning system no later than </w:t>
      </w:r>
      <w:r w:rsidR="008E7683">
        <w:rPr>
          <w:sz w:val="24"/>
          <w:szCs w:val="24"/>
          <w:highlight w:val="yellow"/>
        </w:rPr>
        <w:t xml:space="preserve">11.59pm </w:t>
      </w:r>
      <w:r w:rsidR="002920A7">
        <w:rPr>
          <w:sz w:val="24"/>
          <w:szCs w:val="24"/>
          <w:highlight w:val="yellow"/>
        </w:rPr>
        <w:t>Sunday 3</w:t>
      </w:r>
      <w:r w:rsidR="002920A7">
        <w:rPr>
          <w:sz w:val="24"/>
          <w:szCs w:val="24"/>
          <w:highlight w:val="yellow"/>
          <w:vertAlign w:val="superscript"/>
        </w:rPr>
        <w:t>rd</w:t>
      </w:r>
      <w:r w:rsidR="008E7683">
        <w:rPr>
          <w:sz w:val="24"/>
          <w:szCs w:val="24"/>
          <w:highlight w:val="yellow"/>
        </w:rPr>
        <w:t xml:space="preserve"> </w:t>
      </w:r>
      <w:r w:rsidR="002920A7">
        <w:rPr>
          <w:sz w:val="24"/>
          <w:szCs w:val="24"/>
          <w:highlight w:val="yellow"/>
        </w:rPr>
        <w:t>July</w:t>
      </w:r>
      <w:r w:rsidR="001B5418">
        <w:rPr>
          <w:sz w:val="24"/>
          <w:szCs w:val="24"/>
          <w:highlight w:val="yellow"/>
        </w:rPr>
        <w:t xml:space="preserve"> 2022</w:t>
      </w:r>
      <w:r w:rsidRPr="007C17F7">
        <w:rPr>
          <w:sz w:val="24"/>
          <w:szCs w:val="24"/>
        </w:rPr>
        <w:t>.</w:t>
      </w:r>
    </w:p>
    <w:p w:rsidR="00F17421" w:rsidRDefault="00F17421" w:rsidP="00D91238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7C17F7">
        <w:rPr>
          <w:sz w:val="24"/>
          <w:szCs w:val="24"/>
        </w:rPr>
        <w:t>Late submissions will be penalized.</w:t>
      </w:r>
    </w:p>
    <w:p w:rsidR="004314F4" w:rsidRDefault="004314F4" w:rsidP="004314F4">
      <w:pPr>
        <w:pStyle w:val="ListParagraph"/>
        <w:rPr>
          <w:sz w:val="24"/>
          <w:szCs w:val="24"/>
        </w:rPr>
      </w:pPr>
    </w:p>
    <w:p w:rsidR="004314F4" w:rsidRDefault="004314F4" w:rsidP="004314F4">
      <w:pPr>
        <w:pStyle w:val="ListParagraph"/>
        <w:rPr>
          <w:sz w:val="24"/>
          <w:szCs w:val="24"/>
        </w:rPr>
      </w:pPr>
    </w:p>
    <w:p w:rsidR="004314F4" w:rsidRDefault="004314F4" w:rsidP="004314F4">
      <w:pPr>
        <w:pStyle w:val="ListParagraph"/>
        <w:rPr>
          <w:sz w:val="24"/>
          <w:szCs w:val="24"/>
        </w:rPr>
      </w:pPr>
    </w:p>
    <w:p w:rsidR="004314F4" w:rsidRDefault="004314F4" w:rsidP="004314F4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>Notes:</w:t>
      </w:r>
    </w:p>
    <w:p w:rsidR="004314F4" w:rsidRDefault="004314F4" w:rsidP="004314F4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>Here are some examples that you can follow:</w:t>
      </w:r>
    </w:p>
    <w:p w:rsidR="004314F4" w:rsidRDefault="004314F4" w:rsidP="004314F4">
      <w:pPr>
        <w:pStyle w:val="ListParagraph"/>
        <w:ind w:left="0"/>
        <w:rPr>
          <w:sz w:val="24"/>
          <w:szCs w:val="24"/>
        </w:rPr>
      </w:pPr>
    </w:p>
    <w:p w:rsidR="004314F4" w:rsidRDefault="004314F4" w:rsidP="004314F4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>Text summarization</w:t>
      </w:r>
    </w:p>
    <w:p w:rsidR="004314F4" w:rsidRDefault="00736420" w:rsidP="004314F4">
      <w:pPr>
        <w:pStyle w:val="ListParagraph"/>
        <w:numPr>
          <w:ilvl w:val="0"/>
          <w:numId w:val="8"/>
        </w:numPr>
        <w:rPr>
          <w:sz w:val="24"/>
          <w:szCs w:val="24"/>
        </w:rPr>
      </w:pPr>
      <w:hyperlink r:id="rId6" w:history="1">
        <w:r w:rsidR="004314F4" w:rsidRPr="008662E8">
          <w:rPr>
            <w:rStyle w:val="Hyperlink"/>
            <w:sz w:val="24"/>
            <w:szCs w:val="24"/>
          </w:rPr>
          <w:t>https://www.mygreatlearning.com/blog/text-summarization-in-python/</w:t>
        </w:r>
      </w:hyperlink>
    </w:p>
    <w:p w:rsidR="004314F4" w:rsidRDefault="00736420" w:rsidP="004314F4">
      <w:pPr>
        <w:pStyle w:val="ListParagraph"/>
        <w:numPr>
          <w:ilvl w:val="0"/>
          <w:numId w:val="8"/>
        </w:numPr>
        <w:rPr>
          <w:sz w:val="24"/>
          <w:szCs w:val="24"/>
        </w:rPr>
      </w:pPr>
      <w:hyperlink r:id="rId7" w:anchor=":~:text=Text%20summarization%20is%20the%20process,relevant%20information%20within%20the%20Text" w:history="1">
        <w:r w:rsidR="004314F4" w:rsidRPr="008662E8">
          <w:rPr>
            <w:rStyle w:val="Hyperlink"/>
            <w:sz w:val="24"/>
            <w:szCs w:val="24"/>
          </w:rPr>
          <w:t>https://medium.com/analytics-vidhya/simple-text-summarization-using-nltk-eedc36ebaaf8#:~:text=Text%20summarization%20is%20the%20process,relevant%20information%20within%20the%20Text</w:t>
        </w:r>
      </w:hyperlink>
      <w:r w:rsidR="004314F4" w:rsidRPr="004314F4">
        <w:rPr>
          <w:sz w:val="24"/>
          <w:szCs w:val="24"/>
        </w:rPr>
        <w:t>.</w:t>
      </w:r>
    </w:p>
    <w:p w:rsidR="004314F4" w:rsidRPr="007C17F7" w:rsidRDefault="004314F4" w:rsidP="004314F4">
      <w:pPr>
        <w:pStyle w:val="ListParagraph"/>
        <w:ind w:left="0"/>
        <w:rPr>
          <w:sz w:val="24"/>
          <w:szCs w:val="24"/>
        </w:rPr>
      </w:pPr>
    </w:p>
    <w:p w:rsidR="00FA6B76" w:rsidRDefault="004314F4" w:rsidP="002E55E1">
      <w:pPr>
        <w:rPr>
          <w:sz w:val="24"/>
          <w:szCs w:val="24"/>
        </w:rPr>
      </w:pPr>
      <w:r>
        <w:rPr>
          <w:sz w:val="24"/>
          <w:szCs w:val="24"/>
        </w:rPr>
        <w:t>Text classification</w:t>
      </w:r>
    </w:p>
    <w:p w:rsidR="004314F4" w:rsidRPr="00E627A9" w:rsidRDefault="00736420" w:rsidP="00E627A9">
      <w:pPr>
        <w:pStyle w:val="ListParagraph"/>
        <w:numPr>
          <w:ilvl w:val="0"/>
          <w:numId w:val="9"/>
        </w:numPr>
        <w:rPr>
          <w:sz w:val="24"/>
          <w:szCs w:val="24"/>
        </w:rPr>
      </w:pPr>
      <w:hyperlink r:id="rId8" w:history="1">
        <w:r w:rsidR="00E627A9" w:rsidRPr="00E627A9">
          <w:rPr>
            <w:rStyle w:val="Hyperlink"/>
            <w:sz w:val="24"/>
            <w:szCs w:val="24"/>
          </w:rPr>
          <w:t>https://www.datacamp.com/community/tutorials/text-analytics-beginners-nltk</w:t>
        </w:r>
      </w:hyperlink>
    </w:p>
    <w:p w:rsidR="00E627A9" w:rsidRDefault="00736420" w:rsidP="00E627A9">
      <w:pPr>
        <w:pStyle w:val="ListParagraph"/>
        <w:numPr>
          <w:ilvl w:val="0"/>
          <w:numId w:val="9"/>
        </w:numPr>
        <w:rPr>
          <w:sz w:val="24"/>
          <w:szCs w:val="24"/>
        </w:rPr>
      </w:pPr>
      <w:hyperlink r:id="rId9" w:history="1">
        <w:r w:rsidR="00E627A9" w:rsidRPr="00E627A9">
          <w:rPr>
            <w:rStyle w:val="Hyperlink"/>
            <w:sz w:val="24"/>
            <w:szCs w:val="24"/>
          </w:rPr>
          <w:t>https://stackabuse.com/text-classification-with-python-and-scikit-learn/</w:t>
        </w:r>
      </w:hyperlink>
    </w:p>
    <w:p w:rsidR="00160482" w:rsidRDefault="00736420" w:rsidP="00160482">
      <w:pPr>
        <w:pStyle w:val="ListParagraph"/>
        <w:numPr>
          <w:ilvl w:val="0"/>
          <w:numId w:val="9"/>
        </w:numPr>
        <w:rPr>
          <w:sz w:val="24"/>
          <w:szCs w:val="24"/>
        </w:rPr>
      </w:pPr>
      <w:hyperlink r:id="rId10" w:history="1">
        <w:r w:rsidR="00160482" w:rsidRPr="008662E8">
          <w:rPr>
            <w:rStyle w:val="Hyperlink"/>
            <w:sz w:val="24"/>
            <w:szCs w:val="24"/>
          </w:rPr>
          <w:t>https://www.nltk.org/book/ch06.html</w:t>
        </w:r>
      </w:hyperlink>
    </w:p>
    <w:p w:rsidR="00160482" w:rsidRPr="00E627A9" w:rsidRDefault="00160482" w:rsidP="00160482">
      <w:pPr>
        <w:pStyle w:val="ListParagraph"/>
        <w:rPr>
          <w:sz w:val="24"/>
          <w:szCs w:val="24"/>
        </w:rPr>
      </w:pPr>
    </w:p>
    <w:p w:rsidR="00E627A9" w:rsidRDefault="00E627A9" w:rsidP="002E55E1">
      <w:pPr>
        <w:rPr>
          <w:sz w:val="24"/>
          <w:szCs w:val="24"/>
        </w:rPr>
      </w:pPr>
      <w:r>
        <w:rPr>
          <w:sz w:val="24"/>
          <w:szCs w:val="24"/>
        </w:rPr>
        <w:t>Information Extraction</w:t>
      </w:r>
    </w:p>
    <w:p w:rsidR="00E627A9" w:rsidRDefault="00736420" w:rsidP="00160482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11" w:history="1">
        <w:r w:rsidR="00160482" w:rsidRPr="008662E8">
          <w:rPr>
            <w:rStyle w:val="Hyperlink"/>
            <w:sz w:val="24"/>
            <w:szCs w:val="24"/>
          </w:rPr>
          <w:t>https://towardsdatascience.com/named-entity-recognition-with-nltk-and-spacy-8c4a7d88e7da</w:t>
        </w:r>
      </w:hyperlink>
    </w:p>
    <w:p w:rsidR="00160482" w:rsidRDefault="00736420" w:rsidP="00160482">
      <w:pPr>
        <w:pStyle w:val="ListParagraph"/>
        <w:numPr>
          <w:ilvl w:val="0"/>
          <w:numId w:val="10"/>
        </w:numPr>
        <w:rPr>
          <w:sz w:val="24"/>
          <w:szCs w:val="24"/>
        </w:rPr>
      </w:pPr>
      <w:hyperlink r:id="rId12" w:history="1">
        <w:r w:rsidR="00160482" w:rsidRPr="008662E8">
          <w:rPr>
            <w:rStyle w:val="Hyperlink"/>
            <w:sz w:val="24"/>
            <w:szCs w:val="24"/>
          </w:rPr>
          <w:t>https://www.tutorialspoint.com/natural_language_toolkit/natural_language_toolkit_chunking_information_extraction.htm</w:t>
        </w:r>
      </w:hyperlink>
    </w:p>
    <w:p w:rsidR="00160482" w:rsidRPr="006F3EA0" w:rsidRDefault="00736420" w:rsidP="00160482">
      <w:pPr>
        <w:pStyle w:val="ListParagraph"/>
        <w:numPr>
          <w:ilvl w:val="0"/>
          <w:numId w:val="10"/>
        </w:numPr>
        <w:rPr>
          <w:rStyle w:val="Hyperlink"/>
          <w:color w:val="auto"/>
          <w:sz w:val="24"/>
          <w:szCs w:val="24"/>
          <w:u w:val="none"/>
        </w:rPr>
      </w:pPr>
      <w:hyperlink r:id="rId13" w:history="1">
        <w:r w:rsidR="00160482" w:rsidRPr="00160482">
          <w:rPr>
            <w:rStyle w:val="Hyperlink"/>
            <w:sz w:val="24"/>
            <w:szCs w:val="24"/>
          </w:rPr>
          <w:t>https://www.nltk.org/book/ch07.html</w:t>
        </w:r>
      </w:hyperlink>
    </w:p>
    <w:p w:rsidR="006F3EA0" w:rsidRDefault="006F3EA0" w:rsidP="006F3EA0">
      <w:pPr>
        <w:rPr>
          <w:sz w:val="24"/>
          <w:szCs w:val="24"/>
        </w:rPr>
      </w:pPr>
    </w:p>
    <w:p w:rsidR="006F3EA0" w:rsidRDefault="006F3EA0" w:rsidP="006F3EA0">
      <w:pPr>
        <w:rPr>
          <w:sz w:val="24"/>
          <w:szCs w:val="24"/>
        </w:rPr>
      </w:pPr>
      <w:r>
        <w:rPr>
          <w:sz w:val="24"/>
          <w:szCs w:val="24"/>
        </w:rPr>
        <w:t>Other project ideas</w:t>
      </w:r>
    </w:p>
    <w:p w:rsidR="006F3EA0" w:rsidRPr="006F3EA0" w:rsidRDefault="00736420" w:rsidP="006F3EA0">
      <w:pPr>
        <w:pStyle w:val="ListParagraph"/>
        <w:numPr>
          <w:ilvl w:val="0"/>
          <w:numId w:val="11"/>
        </w:numPr>
        <w:rPr>
          <w:sz w:val="24"/>
          <w:szCs w:val="24"/>
        </w:rPr>
      </w:pPr>
      <w:hyperlink r:id="rId14" w:history="1">
        <w:r w:rsidR="006F3EA0" w:rsidRPr="006F3EA0">
          <w:rPr>
            <w:rStyle w:val="Hyperlink"/>
            <w:sz w:val="24"/>
            <w:szCs w:val="24"/>
          </w:rPr>
          <w:t>https://thecleverprogrammer.com/2020/09/17/nlp-projects-for-machine-learning/</w:t>
        </w:r>
      </w:hyperlink>
    </w:p>
    <w:p w:rsidR="006F3EA0" w:rsidRPr="006F3EA0" w:rsidRDefault="006F3EA0" w:rsidP="006F3EA0">
      <w:pPr>
        <w:rPr>
          <w:sz w:val="24"/>
          <w:szCs w:val="24"/>
        </w:rPr>
      </w:pPr>
    </w:p>
    <w:p w:rsidR="00160482" w:rsidRPr="00160482" w:rsidRDefault="00160482" w:rsidP="00160482">
      <w:pPr>
        <w:pStyle w:val="ListParagraph"/>
        <w:rPr>
          <w:sz w:val="24"/>
          <w:szCs w:val="24"/>
        </w:rPr>
      </w:pPr>
    </w:p>
    <w:sectPr w:rsidR="00160482" w:rsidRPr="001604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BB017D"/>
    <w:multiLevelType w:val="hybridMultilevel"/>
    <w:tmpl w:val="7282568C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080774"/>
    <w:multiLevelType w:val="hybridMultilevel"/>
    <w:tmpl w:val="5E94A826"/>
    <w:lvl w:ilvl="0" w:tplc="32040E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E44E47"/>
    <w:multiLevelType w:val="hybridMultilevel"/>
    <w:tmpl w:val="AB349EA2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2F244F"/>
    <w:multiLevelType w:val="multilevel"/>
    <w:tmpl w:val="21985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ADD15FC"/>
    <w:multiLevelType w:val="hybridMultilevel"/>
    <w:tmpl w:val="37C874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C4A4057"/>
    <w:multiLevelType w:val="hybridMultilevel"/>
    <w:tmpl w:val="FB7C8D3E"/>
    <w:lvl w:ilvl="0" w:tplc="63A4E0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C9B7C36"/>
    <w:multiLevelType w:val="hybridMultilevel"/>
    <w:tmpl w:val="E8C8C19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1A5330A"/>
    <w:multiLevelType w:val="hybridMultilevel"/>
    <w:tmpl w:val="923234B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84566F"/>
    <w:multiLevelType w:val="hybridMultilevel"/>
    <w:tmpl w:val="AB349EA2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3530478"/>
    <w:multiLevelType w:val="hybridMultilevel"/>
    <w:tmpl w:val="9C62C0F0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77821364"/>
    <w:multiLevelType w:val="hybridMultilevel"/>
    <w:tmpl w:val="AB349EA2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2"/>
  </w:num>
  <w:num w:numId="4">
    <w:abstractNumId w:val="5"/>
  </w:num>
  <w:num w:numId="5">
    <w:abstractNumId w:val="9"/>
  </w:num>
  <w:num w:numId="6">
    <w:abstractNumId w:val="1"/>
  </w:num>
  <w:num w:numId="7">
    <w:abstractNumId w:val="3"/>
  </w:num>
  <w:num w:numId="8">
    <w:abstractNumId w:val="4"/>
  </w:num>
  <w:num w:numId="9">
    <w:abstractNumId w:val="6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NzcxNTIyNjcwMzBV0lEKTi0uzszPAykwqwUApH8ElCwAAAA="/>
  </w:docVars>
  <w:rsids>
    <w:rsidRoot w:val="005E2125"/>
    <w:rsid w:val="00000C55"/>
    <w:rsid w:val="00005FD1"/>
    <w:rsid w:val="000068B5"/>
    <w:rsid w:val="000121D7"/>
    <w:rsid w:val="00013DC6"/>
    <w:rsid w:val="0001763C"/>
    <w:rsid w:val="00034E31"/>
    <w:rsid w:val="00037741"/>
    <w:rsid w:val="000417BC"/>
    <w:rsid w:val="000524BE"/>
    <w:rsid w:val="00052B78"/>
    <w:rsid w:val="00053EF7"/>
    <w:rsid w:val="0006216D"/>
    <w:rsid w:val="000632C8"/>
    <w:rsid w:val="00065C8E"/>
    <w:rsid w:val="00066C1B"/>
    <w:rsid w:val="0007786A"/>
    <w:rsid w:val="00082DCC"/>
    <w:rsid w:val="00090603"/>
    <w:rsid w:val="0009500D"/>
    <w:rsid w:val="000A02BD"/>
    <w:rsid w:val="000A0EA3"/>
    <w:rsid w:val="000A14A7"/>
    <w:rsid w:val="000A2EC1"/>
    <w:rsid w:val="000A44FB"/>
    <w:rsid w:val="000B0B55"/>
    <w:rsid w:val="000B192D"/>
    <w:rsid w:val="000B2C2F"/>
    <w:rsid w:val="000B3437"/>
    <w:rsid w:val="000B48A9"/>
    <w:rsid w:val="000B6B84"/>
    <w:rsid w:val="000C2859"/>
    <w:rsid w:val="000C3E2D"/>
    <w:rsid w:val="000C6EE4"/>
    <w:rsid w:val="000F0EFE"/>
    <w:rsid w:val="000F2637"/>
    <w:rsid w:val="000F4B14"/>
    <w:rsid w:val="000F7AA0"/>
    <w:rsid w:val="001017C4"/>
    <w:rsid w:val="00115901"/>
    <w:rsid w:val="00126DF9"/>
    <w:rsid w:val="0013493B"/>
    <w:rsid w:val="00136069"/>
    <w:rsid w:val="001479DF"/>
    <w:rsid w:val="00156CA6"/>
    <w:rsid w:val="00160482"/>
    <w:rsid w:val="00172163"/>
    <w:rsid w:val="00183C71"/>
    <w:rsid w:val="00185FC6"/>
    <w:rsid w:val="001907FC"/>
    <w:rsid w:val="00190FDB"/>
    <w:rsid w:val="0019223A"/>
    <w:rsid w:val="001932FA"/>
    <w:rsid w:val="00196FF8"/>
    <w:rsid w:val="001A0DD4"/>
    <w:rsid w:val="001A4D68"/>
    <w:rsid w:val="001A590C"/>
    <w:rsid w:val="001B2ECA"/>
    <w:rsid w:val="001B5418"/>
    <w:rsid w:val="001C05A9"/>
    <w:rsid w:val="001C0DBA"/>
    <w:rsid w:val="001C5539"/>
    <w:rsid w:val="001D0242"/>
    <w:rsid w:val="001D2207"/>
    <w:rsid w:val="001E224D"/>
    <w:rsid w:val="001E5AFE"/>
    <w:rsid w:val="001F2414"/>
    <w:rsid w:val="001F7894"/>
    <w:rsid w:val="002007F8"/>
    <w:rsid w:val="00200CEF"/>
    <w:rsid w:val="00203C12"/>
    <w:rsid w:val="00207AD3"/>
    <w:rsid w:val="00211F71"/>
    <w:rsid w:val="00224929"/>
    <w:rsid w:val="002260A3"/>
    <w:rsid w:val="00226B60"/>
    <w:rsid w:val="0023053E"/>
    <w:rsid w:val="0023282E"/>
    <w:rsid w:val="00233160"/>
    <w:rsid w:val="00241D2D"/>
    <w:rsid w:val="002428D3"/>
    <w:rsid w:val="002470BE"/>
    <w:rsid w:val="002533EE"/>
    <w:rsid w:val="00253803"/>
    <w:rsid w:val="002639F7"/>
    <w:rsid w:val="00276147"/>
    <w:rsid w:val="00276B8D"/>
    <w:rsid w:val="00290711"/>
    <w:rsid w:val="00290F85"/>
    <w:rsid w:val="002920A7"/>
    <w:rsid w:val="00293EAB"/>
    <w:rsid w:val="002A12B2"/>
    <w:rsid w:val="002A1A0F"/>
    <w:rsid w:val="002A46AE"/>
    <w:rsid w:val="002B1E14"/>
    <w:rsid w:val="002B4BF7"/>
    <w:rsid w:val="002B5EB8"/>
    <w:rsid w:val="002D2523"/>
    <w:rsid w:val="002D6E30"/>
    <w:rsid w:val="002E2808"/>
    <w:rsid w:val="002E55E1"/>
    <w:rsid w:val="002E6F24"/>
    <w:rsid w:val="002F121E"/>
    <w:rsid w:val="002F14D7"/>
    <w:rsid w:val="0030506C"/>
    <w:rsid w:val="00305C0C"/>
    <w:rsid w:val="00312B85"/>
    <w:rsid w:val="00314AEE"/>
    <w:rsid w:val="00324D10"/>
    <w:rsid w:val="003316F1"/>
    <w:rsid w:val="0033727A"/>
    <w:rsid w:val="00337337"/>
    <w:rsid w:val="00340D1E"/>
    <w:rsid w:val="00352CA9"/>
    <w:rsid w:val="00352D2F"/>
    <w:rsid w:val="00353B7D"/>
    <w:rsid w:val="003554FC"/>
    <w:rsid w:val="0035669E"/>
    <w:rsid w:val="00363BB1"/>
    <w:rsid w:val="003723EC"/>
    <w:rsid w:val="00372E75"/>
    <w:rsid w:val="00376A5F"/>
    <w:rsid w:val="00377FD2"/>
    <w:rsid w:val="003817E8"/>
    <w:rsid w:val="003830C8"/>
    <w:rsid w:val="003853BE"/>
    <w:rsid w:val="00385721"/>
    <w:rsid w:val="00393BBD"/>
    <w:rsid w:val="003972A6"/>
    <w:rsid w:val="003A192B"/>
    <w:rsid w:val="003A3B4B"/>
    <w:rsid w:val="003A5095"/>
    <w:rsid w:val="003A58DB"/>
    <w:rsid w:val="003A7361"/>
    <w:rsid w:val="003B665B"/>
    <w:rsid w:val="003C283F"/>
    <w:rsid w:val="003C6B78"/>
    <w:rsid w:val="003D17A9"/>
    <w:rsid w:val="003D50D9"/>
    <w:rsid w:val="003D65AF"/>
    <w:rsid w:val="003E4750"/>
    <w:rsid w:val="003F05CE"/>
    <w:rsid w:val="003F262D"/>
    <w:rsid w:val="004105EE"/>
    <w:rsid w:val="00414E0E"/>
    <w:rsid w:val="004162A3"/>
    <w:rsid w:val="00417AAC"/>
    <w:rsid w:val="00417AFC"/>
    <w:rsid w:val="00426FE2"/>
    <w:rsid w:val="004314F4"/>
    <w:rsid w:val="00433AFA"/>
    <w:rsid w:val="00441E6C"/>
    <w:rsid w:val="004469BF"/>
    <w:rsid w:val="00450B84"/>
    <w:rsid w:val="00452D6D"/>
    <w:rsid w:val="004542E7"/>
    <w:rsid w:val="00454F7F"/>
    <w:rsid w:val="0046361E"/>
    <w:rsid w:val="00475C1E"/>
    <w:rsid w:val="0048336D"/>
    <w:rsid w:val="00485CE7"/>
    <w:rsid w:val="004878A7"/>
    <w:rsid w:val="0049492E"/>
    <w:rsid w:val="00497612"/>
    <w:rsid w:val="004A0C77"/>
    <w:rsid w:val="004A475A"/>
    <w:rsid w:val="004A4E4A"/>
    <w:rsid w:val="004A5B66"/>
    <w:rsid w:val="004B0D9E"/>
    <w:rsid w:val="004B69B2"/>
    <w:rsid w:val="004C05EC"/>
    <w:rsid w:val="004C3661"/>
    <w:rsid w:val="004C7CBB"/>
    <w:rsid w:val="004D5FF3"/>
    <w:rsid w:val="004D6D00"/>
    <w:rsid w:val="004E233D"/>
    <w:rsid w:val="004E2AA7"/>
    <w:rsid w:val="004E47CB"/>
    <w:rsid w:val="004F11B0"/>
    <w:rsid w:val="00501A9A"/>
    <w:rsid w:val="00510B5E"/>
    <w:rsid w:val="00516E91"/>
    <w:rsid w:val="0052142E"/>
    <w:rsid w:val="00522518"/>
    <w:rsid w:val="005338AE"/>
    <w:rsid w:val="00535F1D"/>
    <w:rsid w:val="0054087A"/>
    <w:rsid w:val="00541571"/>
    <w:rsid w:val="0054169E"/>
    <w:rsid w:val="00547153"/>
    <w:rsid w:val="00554045"/>
    <w:rsid w:val="00561926"/>
    <w:rsid w:val="005679FC"/>
    <w:rsid w:val="005707A9"/>
    <w:rsid w:val="005727FE"/>
    <w:rsid w:val="00574907"/>
    <w:rsid w:val="00575E4A"/>
    <w:rsid w:val="00581748"/>
    <w:rsid w:val="00584118"/>
    <w:rsid w:val="005850F4"/>
    <w:rsid w:val="00590B39"/>
    <w:rsid w:val="0059569C"/>
    <w:rsid w:val="005A0BAC"/>
    <w:rsid w:val="005A46EF"/>
    <w:rsid w:val="005A5729"/>
    <w:rsid w:val="005B00E7"/>
    <w:rsid w:val="005B3780"/>
    <w:rsid w:val="005C6D0B"/>
    <w:rsid w:val="005C78AD"/>
    <w:rsid w:val="005D30A4"/>
    <w:rsid w:val="005D5ACB"/>
    <w:rsid w:val="005E0BFC"/>
    <w:rsid w:val="005E1DAB"/>
    <w:rsid w:val="005E2125"/>
    <w:rsid w:val="005E3AAB"/>
    <w:rsid w:val="005E4EAE"/>
    <w:rsid w:val="005E50BB"/>
    <w:rsid w:val="005F3BAE"/>
    <w:rsid w:val="005F42A4"/>
    <w:rsid w:val="005F4691"/>
    <w:rsid w:val="005F73CF"/>
    <w:rsid w:val="00602AA8"/>
    <w:rsid w:val="00610E53"/>
    <w:rsid w:val="00611066"/>
    <w:rsid w:val="006253BB"/>
    <w:rsid w:val="00625C3E"/>
    <w:rsid w:val="006314C0"/>
    <w:rsid w:val="006373FB"/>
    <w:rsid w:val="0064651A"/>
    <w:rsid w:val="00653354"/>
    <w:rsid w:val="0066036B"/>
    <w:rsid w:val="00661466"/>
    <w:rsid w:val="00677723"/>
    <w:rsid w:val="00680A1D"/>
    <w:rsid w:val="006838B7"/>
    <w:rsid w:val="00686701"/>
    <w:rsid w:val="006908F1"/>
    <w:rsid w:val="00692B56"/>
    <w:rsid w:val="006A0917"/>
    <w:rsid w:val="006A61E2"/>
    <w:rsid w:val="006B0F43"/>
    <w:rsid w:val="006B47B8"/>
    <w:rsid w:val="006C23AD"/>
    <w:rsid w:val="006C3E1F"/>
    <w:rsid w:val="006D1C48"/>
    <w:rsid w:val="006D25C8"/>
    <w:rsid w:val="006E01AB"/>
    <w:rsid w:val="006E11E0"/>
    <w:rsid w:val="006E64A3"/>
    <w:rsid w:val="006F3EA0"/>
    <w:rsid w:val="007046D3"/>
    <w:rsid w:val="00704B88"/>
    <w:rsid w:val="007102FB"/>
    <w:rsid w:val="007111E3"/>
    <w:rsid w:val="0071332C"/>
    <w:rsid w:val="007157C7"/>
    <w:rsid w:val="00717E04"/>
    <w:rsid w:val="0072178D"/>
    <w:rsid w:val="00724C2F"/>
    <w:rsid w:val="00724E50"/>
    <w:rsid w:val="00731F98"/>
    <w:rsid w:val="0073437F"/>
    <w:rsid w:val="00736420"/>
    <w:rsid w:val="00742F18"/>
    <w:rsid w:val="007445F0"/>
    <w:rsid w:val="0074541E"/>
    <w:rsid w:val="00747558"/>
    <w:rsid w:val="00755C96"/>
    <w:rsid w:val="007638E6"/>
    <w:rsid w:val="00764E0B"/>
    <w:rsid w:val="007651F7"/>
    <w:rsid w:val="00766CC5"/>
    <w:rsid w:val="0076707C"/>
    <w:rsid w:val="007706BF"/>
    <w:rsid w:val="00775234"/>
    <w:rsid w:val="00775BF1"/>
    <w:rsid w:val="00776403"/>
    <w:rsid w:val="00780BC2"/>
    <w:rsid w:val="007829A7"/>
    <w:rsid w:val="0078438D"/>
    <w:rsid w:val="0078625C"/>
    <w:rsid w:val="00786452"/>
    <w:rsid w:val="00790956"/>
    <w:rsid w:val="00791931"/>
    <w:rsid w:val="007948BC"/>
    <w:rsid w:val="007A47E3"/>
    <w:rsid w:val="007A58F6"/>
    <w:rsid w:val="007B309D"/>
    <w:rsid w:val="007B5D2F"/>
    <w:rsid w:val="007B619A"/>
    <w:rsid w:val="007C17F7"/>
    <w:rsid w:val="007C7BBD"/>
    <w:rsid w:val="007D0CE3"/>
    <w:rsid w:val="007E0957"/>
    <w:rsid w:val="007E31B6"/>
    <w:rsid w:val="007E36D7"/>
    <w:rsid w:val="007E6376"/>
    <w:rsid w:val="007F3864"/>
    <w:rsid w:val="007F5357"/>
    <w:rsid w:val="00804834"/>
    <w:rsid w:val="00814911"/>
    <w:rsid w:val="00820F1A"/>
    <w:rsid w:val="00821631"/>
    <w:rsid w:val="00821917"/>
    <w:rsid w:val="00824D2C"/>
    <w:rsid w:val="00826DBF"/>
    <w:rsid w:val="00832E5C"/>
    <w:rsid w:val="0083347B"/>
    <w:rsid w:val="00834896"/>
    <w:rsid w:val="008354F6"/>
    <w:rsid w:val="00837752"/>
    <w:rsid w:val="00840571"/>
    <w:rsid w:val="00841D70"/>
    <w:rsid w:val="0084305A"/>
    <w:rsid w:val="008435D2"/>
    <w:rsid w:val="0084745F"/>
    <w:rsid w:val="00855CF7"/>
    <w:rsid w:val="00863B72"/>
    <w:rsid w:val="00866960"/>
    <w:rsid w:val="0087283B"/>
    <w:rsid w:val="008758B5"/>
    <w:rsid w:val="00885BBB"/>
    <w:rsid w:val="008A2F1E"/>
    <w:rsid w:val="008A68DD"/>
    <w:rsid w:val="008B4288"/>
    <w:rsid w:val="008B4B92"/>
    <w:rsid w:val="008B6D27"/>
    <w:rsid w:val="008C3D39"/>
    <w:rsid w:val="008C457C"/>
    <w:rsid w:val="008C5FD6"/>
    <w:rsid w:val="008C7446"/>
    <w:rsid w:val="008D2E95"/>
    <w:rsid w:val="008D5E79"/>
    <w:rsid w:val="008E00B3"/>
    <w:rsid w:val="008E1D87"/>
    <w:rsid w:val="008E2AFD"/>
    <w:rsid w:val="008E628E"/>
    <w:rsid w:val="008E7683"/>
    <w:rsid w:val="008F4881"/>
    <w:rsid w:val="008F6D06"/>
    <w:rsid w:val="00915DDC"/>
    <w:rsid w:val="00917B12"/>
    <w:rsid w:val="00922D79"/>
    <w:rsid w:val="00931240"/>
    <w:rsid w:val="00931A21"/>
    <w:rsid w:val="00931DF6"/>
    <w:rsid w:val="009357EA"/>
    <w:rsid w:val="00935A75"/>
    <w:rsid w:val="00940207"/>
    <w:rsid w:val="0094306E"/>
    <w:rsid w:val="00943840"/>
    <w:rsid w:val="009442E5"/>
    <w:rsid w:val="00950B2E"/>
    <w:rsid w:val="009512E9"/>
    <w:rsid w:val="0095180F"/>
    <w:rsid w:val="0095215C"/>
    <w:rsid w:val="00953B27"/>
    <w:rsid w:val="00955693"/>
    <w:rsid w:val="00960A3D"/>
    <w:rsid w:val="00965B49"/>
    <w:rsid w:val="00967149"/>
    <w:rsid w:val="009724DA"/>
    <w:rsid w:val="00973CBC"/>
    <w:rsid w:val="00973D2E"/>
    <w:rsid w:val="00974C53"/>
    <w:rsid w:val="00981176"/>
    <w:rsid w:val="0098137A"/>
    <w:rsid w:val="00985416"/>
    <w:rsid w:val="00985BB1"/>
    <w:rsid w:val="00995402"/>
    <w:rsid w:val="00997DC5"/>
    <w:rsid w:val="009A1011"/>
    <w:rsid w:val="009A3F4D"/>
    <w:rsid w:val="009A4541"/>
    <w:rsid w:val="009B2B3F"/>
    <w:rsid w:val="009B38D2"/>
    <w:rsid w:val="009B6494"/>
    <w:rsid w:val="009D02AF"/>
    <w:rsid w:val="009D2311"/>
    <w:rsid w:val="009D2A1C"/>
    <w:rsid w:val="009D49AB"/>
    <w:rsid w:val="009D609A"/>
    <w:rsid w:val="009D62C9"/>
    <w:rsid w:val="009E199B"/>
    <w:rsid w:val="009E33BF"/>
    <w:rsid w:val="009E4E63"/>
    <w:rsid w:val="009F124B"/>
    <w:rsid w:val="009F2CE0"/>
    <w:rsid w:val="009F5039"/>
    <w:rsid w:val="009F5720"/>
    <w:rsid w:val="00A01395"/>
    <w:rsid w:val="00A0381D"/>
    <w:rsid w:val="00A12B07"/>
    <w:rsid w:val="00A146A0"/>
    <w:rsid w:val="00A161C8"/>
    <w:rsid w:val="00A231FA"/>
    <w:rsid w:val="00A23F6F"/>
    <w:rsid w:val="00A26154"/>
    <w:rsid w:val="00A35A4C"/>
    <w:rsid w:val="00A40912"/>
    <w:rsid w:val="00A5509E"/>
    <w:rsid w:val="00A6456A"/>
    <w:rsid w:val="00A70885"/>
    <w:rsid w:val="00A719F4"/>
    <w:rsid w:val="00A71B23"/>
    <w:rsid w:val="00A72CDF"/>
    <w:rsid w:val="00A803C3"/>
    <w:rsid w:val="00A80877"/>
    <w:rsid w:val="00A96A90"/>
    <w:rsid w:val="00AA2A16"/>
    <w:rsid w:val="00AA7CF9"/>
    <w:rsid w:val="00AB3AC5"/>
    <w:rsid w:val="00AC1928"/>
    <w:rsid w:val="00AD47BA"/>
    <w:rsid w:val="00AE1869"/>
    <w:rsid w:val="00AE4872"/>
    <w:rsid w:val="00AF1307"/>
    <w:rsid w:val="00AF1CE6"/>
    <w:rsid w:val="00B00AFE"/>
    <w:rsid w:val="00B03DCE"/>
    <w:rsid w:val="00B15A2A"/>
    <w:rsid w:val="00B1601B"/>
    <w:rsid w:val="00B1737A"/>
    <w:rsid w:val="00B17657"/>
    <w:rsid w:val="00B24A21"/>
    <w:rsid w:val="00B27F30"/>
    <w:rsid w:val="00B353DC"/>
    <w:rsid w:val="00B3547D"/>
    <w:rsid w:val="00B44F1D"/>
    <w:rsid w:val="00B45609"/>
    <w:rsid w:val="00B45F61"/>
    <w:rsid w:val="00B51EC4"/>
    <w:rsid w:val="00B531F6"/>
    <w:rsid w:val="00B54381"/>
    <w:rsid w:val="00B56845"/>
    <w:rsid w:val="00B56F9C"/>
    <w:rsid w:val="00B57B2C"/>
    <w:rsid w:val="00B62B5C"/>
    <w:rsid w:val="00B66425"/>
    <w:rsid w:val="00B746A6"/>
    <w:rsid w:val="00B7471B"/>
    <w:rsid w:val="00B7675E"/>
    <w:rsid w:val="00B80B00"/>
    <w:rsid w:val="00B83ED4"/>
    <w:rsid w:val="00B91B2D"/>
    <w:rsid w:val="00B95528"/>
    <w:rsid w:val="00B971C9"/>
    <w:rsid w:val="00BA5DB3"/>
    <w:rsid w:val="00BA7AB4"/>
    <w:rsid w:val="00BB1882"/>
    <w:rsid w:val="00BC4420"/>
    <w:rsid w:val="00BD46C1"/>
    <w:rsid w:val="00BF096A"/>
    <w:rsid w:val="00BF6EEF"/>
    <w:rsid w:val="00C05D63"/>
    <w:rsid w:val="00C12984"/>
    <w:rsid w:val="00C15784"/>
    <w:rsid w:val="00C314D6"/>
    <w:rsid w:val="00C32691"/>
    <w:rsid w:val="00C34F1A"/>
    <w:rsid w:val="00C356F9"/>
    <w:rsid w:val="00C411D8"/>
    <w:rsid w:val="00C55CFA"/>
    <w:rsid w:val="00C76501"/>
    <w:rsid w:val="00C84B43"/>
    <w:rsid w:val="00C941AE"/>
    <w:rsid w:val="00C9635A"/>
    <w:rsid w:val="00C96A8E"/>
    <w:rsid w:val="00CA136D"/>
    <w:rsid w:val="00CA1FE0"/>
    <w:rsid w:val="00CA258B"/>
    <w:rsid w:val="00CA31E0"/>
    <w:rsid w:val="00CA3CA1"/>
    <w:rsid w:val="00CA59DE"/>
    <w:rsid w:val="00CC1B1E"/>
    <w:rsid w:val="00CF00EF"/>
    <w:rsid w:val="00CF177D"/>
    <w:rsid w:val="00CF3C81"/>
    <w:rsid w:val="00CF5E7F"/>
    <w:rsid w:val="00D00A22"/>
    <w:rsid w:val="00D11627"/>
    <w:rsid w:val="00D12841"/>
    <w:rsid w:val="00D15D12"/>
    <w:rsid w:val="00D2372F"/>
    <w:rsid w:val="00D24167"/>
    <w:rsid w:val="00D25772"/>
    <w:rsid w:val="00D35324"/>
    <w:rsid w:val="00D42BAA"/>
    <w:rsid w:val="00D43B06"/>
    <w:rsid w:val="00D44C37"/>
    <w:rsid w:val="00D51B6D"/>
    <w:rsid w:val="00D54190"/>
    <w:rsid w:val="00D62766"/>
    <w:rsid w:val="00D63F1D"/>
    <w:rsid w:val="00D64D8C"/>
    <w:rsid w:val="00D718F5"/>
    <w:rsid w:val="00D738A7"/>
    <w:rsid w:val="00D81652"/>
    <w:rsid w:val="00D86AF6"/>
    <w:rsid w:val="00D86B9E"/>
    <w:rsid w:val="00D90684"/>
    <w:rsid w:val="00D909B1"/>
    <w:rsid w:val="00D91238"/>
    <w:rsid w:val="00D9160F"/>
    <w:rsid w:val="00D94CAD"/>
    <w:rsid w:val="00D952E9"/>
    <w:rsid w:val="00DA3B8C"/>
    <w:rsid w:val="00DA7D6C"/>
    <w:rsid w:val="00DB303B"/>
    <w:rsid w:val="00DB3073"/>
    <w:rsid w:val="00DB4BBB"/>
    <w:rsid w:val="00DD3883"/>
    <w:rsid w:val="00DD4005"/>
    <w:rsid w:val="00DD74E0"/>
    <w:rsid w:val="00DE7D58"/>
    <w:rsid w:val="00DF6D43"/>
    <w:rsid w:val="00E00011"/>
    <w:rsid w:val="00E0008A"/>
    <w:rsid w:val="00E056C7"/>
    <w:rsid w:val="00E05D57"/>
    <w:rsid w:val="00E06D2B"/>
    <w:rsid w:val="00E10A63"/>
    <w:rsid w:val="00E15A03"/>
    <w:rsid w:val="00E17502"/>
    <w:rsid w:val="00E235DE"/>
    <w:rsid w:val="00E24DEC"/>
    <w:rsid w:val="00E31382"/>
    <w:rsid w:val="00E33732"/>
    <w:rsid w:val="00E35BA9"/>
    <w:rsid w:val="00E41E6E"/>
    <w:rsid w:val="00E6219B"/>
    <w:rsid w:val="00E627A9"/>
    <w:rsid w:val="00E635F3"/>
    <w:rsid w:val="00E64897"/>
    <w:rsid w:val="00E66565"/>
    <w:rsid w:val="00E668A8"/>
    <w:rsid w:val="00E669BE"/>
    <w:rsid w:val="00E7305F"/>
    <w:rsid w:val="00E7512C"/>
    <w:rsid w:val="00E7608C"/>
    <w:rsid w:val="00E77494"/>
    <w:rsid w:val="00E85AE3"/>
    <w:rsid w:val="00E85F0C"/>
    <w:rsid w:val="00E97305"/>
    <w:rsid w:val="00E97C9A"/>
    <w:rsid w:val="00EA026E"/>
    <w:rsid w:val="00EA1F9C"/>
    <w:rsid w:val="00EB2541"/>
    <w:rsid w:val="00EC492B"/>
    <w:rsid w:val="00ED1E60"/>
    <w:rsid w:val="00ED3DFA"/>
    <w:rsid w:val="00ED6F5F"/>
    <w:rsid w:val="00EE01E8"/>
    <w:rsid w:val="00EF19D2"/>
    <w:rsid w:val="00EF1A2C"/>
    <w:rsid w:val="00EF4797"/>
    <w:rsid w:val="00EF6782"/>
    <w:rsid w:val="00F057C2"/>
    <w:rsid w:val="00F14F2C"/>
    <w:rsid w:val="00F1689D"/>
    <w:rsid w:val="00F17421"/>
    <w:rsid w:val="00F2286A"/>
    <w:rsid w:val="00F25CD0"/>
    <w:rsid w:val="00F278B9"/>
    <w:rsid w:val="00F4045C"/>
    <w:rsid w:val="00F4303F"/>
    <w:rsid w:val="00F505C8"/>
    <w:rsid w:val="00F56969"/>
    <w:rsid w:val="00F61482"/>
    <w:rsid w:val="00F63BBF"/>
    <w:rsid w:val="00F64554"/>
    <w:rsid w:val="00F664D6"/>
    <w:rsid w:val="00F67406"/>
    <w:rsid w:val="00F7077E"/>
    <w:rsid w:val="00F745B7"/>
    <w:rsid w:val="00F74ECE"/>
    <w:rsid w:val="00F75C0A"/>
    <w:rsid w:val="00F76266"/>
    <w:rsid w:val="00F803EE"/>
    <w:rsid w:val="00F81FAC"/>
    <w:rsid w:val="00F83636"/>
    <w:rsid w:val="00F94D44"/>
    <w:rsid w:val="00F95CCD"/>
    <w:rsid w:val="00FA1163"/>
    <w:rsid w:val="00FA2C9D"/>
    <w:rsid w:val="00FA36FE"/>
    <w:rsid w:val="00FA3ED0"/>
    <w:rsid w:val="00FA4EF9"/>
    <w:rsid w:val="00FA6B76"/>
    <w:rsid w:val="00FA7FB5"/>
    <w:rsid w:val="00FB1259"/>
    <w:rsid w:val="00FB698D"/>
    <w:rsid w:val="00FD0E79"/>
    <w:rsid w:val="00FD3DD3"/>
    <w:rsid w:val="00FD44E5"/>
    <w:rsid w:val="00FD58B6"/>
    <w:rsid w:val="00FD74E4"/>
    <w:rsid w:val="00FE5CFB"/>
    <w:rsid w:val="00FF0E2D"/>
    <w:rsid w:val="00FF55D9"/>
    <w:rsid w:val="00FF5893"/>
    <w:rsid w:val="00FF5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2CE0"/>
    <w:pPr>
      <w:spacing w:after="160" w:line="259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4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14F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2CE0"/>
    <w:pPr>
      <w:spacing w:after="160" w:line="259" w:lineRule="auto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42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314F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tacamp.com/community/tutorials/text-analytics-beginners-nltk" TargetMode="External"/><Relationship Id="rId13" Type="http://schemas.openxmlformats.org/officeDocument/2006/relationships/hyperlink" Target="https://www.nltk.org/book/ch07.html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medium.com/analytics-vidhya/simple-text-summarization-using-nltk-eedc36ebaaf8" TargetMode="External"/><Relationship Id="rId12" Type="http://schemas.openxmlformats.org/officeDocument/2006/relationships/hyperlink" Target="https://www.tutorialspoint.com/natural_language_toolkit/natural_language_toolkit_chunking_information_extraction.ht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mygreatlearning.com/blog/text-summarization-in-python/" TargetMode="External"/><Relationship Id="rId11" Type="http://schemas.openxmlformats.org/officeDocument/2006/relationships/hyperlink" Target="https://towardsdatascience.com/named-entity-recognition-with-nltk-and-spacy-8c4a7d88e7d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nltk.org/book/ch06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ackabuse.com/text-classification-with-python-and-scikit-learn/" TargetMode="External"/><Relationship Id="rId14" Type="http://schemas.openxmlformats.org/officeDocument/2006/relationships/hyperlink" Target="https://thecleverprogrammer.com/2020/09/17/nlp-projects-for-machine-lear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rof. Madya Dr. Siti Sakira Kamaruddin</cp:lastModifiedBy>
  <cp:revision>4</cp:revision>
  <dcterms:created xsi:type="dcterms:W3CDTF">2022-06-01T03:10:00Z</dcterms:created>
  <dcterms:modified xsi:type="dcterms:W3CDTF">2022-06-01T03:17:00Z</dcterms:modified>
</cp:coreProperties>
</file>